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215E7FFC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06006">
        <w:rPr>
          <w:rFonts w:ascii="Arial Narrow" w:hAnsi="Arial Narrow"/>
          <w:b/>
          <w:sz w:val="28"/>
          <w:szCs w:val="28"/>
        </w:rPr>
        <w:t xml:space="preserve"> č. </w:t>
      </w:r>
      <w:r w:rsidR="001E0C8D">
        <w:rPr>
          <w:rFonts w:ascii="Arial Narrow" w:hAnsi="Arial Narrow"/>
          <w:b/>
          <w:sz w:val="28"/>
          <w:szCs w:val="28"/>
        </w:rPr>
        <w:t>SVO-RVO2-2024/000350-010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7807F6">
        <w:tc>
          <w:tcPr>
            <w:tcW w:w="4528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2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7807F6" w:rsidRPr="00565125" w14:paraId="439EFA7D" w14:textId="77777777" w:rsidTr="007807F6">
        <w:tc>
          <w:tcPr>
            <w:tcW w:w="4528" w:type="dxa"/>
            <w:shd w:val="clear" w:color="auto" w:fill="auto"/>
          </w:tcPr>
          <w:p w14:paraId="5ABA3F0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3610F54A" w14:textId="76641E84" w:rsidR="007807F6" w:rsidRPr="004D27AE" w:rsidRDefault="007807F6" w:rsidP="007807F6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7807F6" w:rsidRPr="00565125" w14:paraId="3E7C23F0" w14:textId="77777777" w:rsidTr="007807F6">
        <w:tc>
          <w:tcPr>
            <w:tcW w:w="4528" w:type="dxa"/>
            <w:shd w:val="clear" w:color="auto" w:fill="auto"/>
          </w:tcPr>
          <w:p w14:paraId="44FC68BF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2" w:type="dxa"/>
            <w:shd w:val="clear" w:color="auto" w:fill="auto"/>
          </w:tcPr>
          <w:p w14:paraId="224B5156" w14:textId="15221E35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7807F6" w:rsidRPr="00565125" w14:paraId="2C57C563" w14:textId="77777777" w:rsidTr="007807F6">
        <w:tc>
          <w:tcPr>
            <w:tcW w:w="4528" w:type="dxa"/>
            <w:shd w:val="clear" w:color="auto" w:fill="auto"/>
          </w:tcPr>
          <w:p w14:paraId="3B7B83E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0C802D55" w14:textId="2F5FAC8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7807F6" w:rsidRPr="00565125" w14:paraId="5467A7A1" w14:textId="77777777" w:rsidTr="007807F6">
        <w:tc>
          <w:tcPr>
            <w:tcW w:w="4528" w:type="dxa"/>
            <w:shd w:val="clear" w:color="auto" w:fill="auto"/>
          </w:tcPr>
          <w:p w14:paraId="3E3C2096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2" w:type="dxa"/>
            <w:shd w:val="clear" w:color="auto" w:fill="auto"/>
          </w:tcPr>
          <w:p w14:paraId="23BAE81F" w14:textId="6ACB9FE5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7807F6" w:rsidRPr="00565125" w14:paraId="763438C8" w14:textId="77777777" w:rsidTr="007807F6">
        <w:tc>
          <w:tcPr>
            <w:tcW w:w="4528" w:type="dxa"/>
            <w:shd w:val="clear" w:color="auto" w:fill="auto"/>
          </w:tcPr>
          <w:p w14:paraId="4A87F9F2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2" w:type="dxa"/>
            <w:shd w:val="clear" w:color="auto" w:fill="auto"/>
          </w:tcPr>
          <w:p w14:paraId="5D8C9B71" w14:textId="20C20616" w:rsidR="007807F6" w:rsidRPr="00DB6D77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Štátna pokladnica</w:t>
            </w:r>
          </w:p>
        </w:tc>
      </w:tr>
      <w:tr w:rsidR="007807F6" w:rsidRPr="00565125" w14:paraId="60A83BF0" w14:textId="77777777" w:rsidTr="007807F6">
        <w:tc>
          <w:tcPr>
            <w:tcW w:w="4528" w:type="dxa"/>
            <w:shd w:val="clear" w:color="auto" w:fill="auto"/>
          </w:tcPr>
          <w:p w14:paraId="4C733EBA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2" w:type="dxa"/>
            <w:shd w:val="clear" w:color="auto" w:fill="auto"/>
          </w:tcPr>
          <w:p w14:paraId="7C3A38F6" w14:textId="4E703110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K788180000000700018023</w:t>
            </w:r>
          </w:p>
        </w:tc>
      </w:tr>
      <w:tr w:rsidR="007807F6" w:rsidRPr="00565125" w14:paraId="3AFCF8B0" w14:textId="77777777" w:rsidTr="007807F6">
        <w:tc>
          <w:tcPr>
            <w:tcW w:w="4528" w:type="dxa"/>
            <w:shd w:val="clear" w:color="auto" w:fill="auto"/>
          </w:tcPr>
          <w:p w14:paraId="311048B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58C28F36" w14:textId="4117200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PSRSKBA</w:t>
            </w:r>
          </w:p>
        </w:tc>
      </w:tr>
      <w:tr w:rsidR="007807F6" w:rsidRPr="00565125" w14:paraId="5284B0A2" w14:textId="77777777" w:rsidTr="007807F6">
        <w:tc>
          <w:tcPr>
            <w:tcW w:w="4528" w:type="dxa"/>
            <w:shd w:val="clear" w:color="auto" w:fill="auto"/>
          </w:tcPr>
          <w:p w14:paraId="15DD4B43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659CFC37" w14:textId="3A1AE8AD" w:rsidR="007807F6" w:rsidRPr="00983C00" w:rsidRDefault="00DE4349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hyperlink r:id="rId10" w:history="1">
              <w:r w:rsidR="007807F6" w:rsidRPr="00D50C4E">
                <w:rPr>
                  <w:rStyle w:val="Hypertextovprepojenie"/>
                  <w:rFonts w:ascii="Arial Narrow" w:hAnsi="Arial Narrow" w:cs="Arial Narrow"/>
                  <w:sz w:val="22"/>
                  <w:szCs w:val="22"/>
                </w:rPr>
                <w:t>www.minv.sk</w:t>
              </w:r>
            </w:hyperlink>
            <w:r w:rsidR="007807F6" w:rsidRPr="00D50C4E">
              <w:rPr>
                <w:rFonts w:ascii="Arial Narrow" w:hAnsi="Arial Narrow" w:cs="Arial Narrow"/>
                <w:sz w:val="22"/>
                <w:szCs w:val="22"/>
              </w:rPr>
              <w:t xml:space="preserve"> </w:t>
            </w:r>
          </w:p>
        </w:tc>
      </w:tr>
      <w:tr w:rsidR="001B01D3" w:rsidRPr="00565125" w14:paraId="24D01160" w14:textId="77777777" w:rsidTr="007807F6">
        <w:tc>
          <w:tcPr>
            <w:tcW w:w="4528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2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7807F6">
        <w:tc>
          <w:tcPr>
            <w:tcW w:w="4528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42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506006">
        <w:trPr>
          <w:trHeight w:val="58"/>
        </w:trPr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04B7A7E0" w:rsidR="00613A8C" w:rsidRPr="00506006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</w:p>
        </w:tc>
      </w:tr>
      <w:tr w:rsidR="00613A8C" w:rsidRPr="00565125" w14:paraId="0D4D4846" w14:textId="77777777" w:rsidTr="00506006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14AFF3E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1D96D80" w14:textId="77777777" w:rsidTr="00506006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3D2C88E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4124C7B" w14:textId="77777777" w:rsidTr="00506006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08C272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701CFF7F" w14:textId="77777777" w:rsidTr="00506006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4BC625C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2F7821" w:rsidRPr="00565125" w14:paraId="3C8971DE" w14:textId="77777777" w:rsidTr="00506006">
        <w:tc>
          <w:tcPr>
            <w:tcW w:w="4606" w:type="dxa"/>
            <w:shd w:val="clear" w:color="auto" w:fill="auto"/>
          </w:tcPr>
          <w:p w14:paraId="65C93F97" w14:textId="23ED928D" w:rsidR="002F7821" w:rsidRPr="002F7821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>
              <w:rPr>
                <w:rFonts w:ascii="Arial Narrow" w:hAnsi="Arial Narrow"/>
                <w:sz w:val="22"/>
                <w:lang w:val="sk-SK"/>
              </w:rPr>
              <w:t>IČ DPH:</w:t>
            </w:r>
          </w:p>
        </w:tc>
        <w:tc>
          <w:tcPr>
            <w:tcW w:w="4606" w:type="dxa"/>
            <w:shd w:val="clear" w:color="auto" w:fill="auto"/>
          </w:tcPr>
          <w:p w14:paraId="74996A21" w14:textId="0BA543C1" w:rsidR="002F7821" w:rsidRPr="00506006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613A8C" w:rsidRPr="00565125" w14:paraId="0B825754" w14:textId="77777777" w:rsidTr="00506006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5E24F683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E14E9F6" w14:textId="77777777" w:rsidTr="00506006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4B11F0A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C3430B4" w14:textId="77777777" w:rsidTr="00506006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0A4A3A8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20944252" w14:textId="77777777" w:rsidTr="00506006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5CB4B45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3E393BF" w14:textId="77777777" w:rsidTr="00506006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1B77899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DEFC996" w14:textId="77777777" w:rsidTr="00506006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53E6DFE4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70C4683" w14:textId="77777777" w:rsidTr="00506006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5B280CD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79885A3" w14:textId="77777777" w:rsidTr="00506006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2A8153D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6DE9DD" w14:textId="77777777" w:rsidTr="00506006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3E7B5B97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25DE9A3A" w14:textId="4F97DFC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07047BC" w14:textId="77777777" w:rsidR="002438D0" w:rsidRDefault="002438D0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09CF9EC" w:rsidR="00FC2417" w:rsidRDefault="00FC2417" w:rsidP="00356109">
      <w:pPr>
        <w:rPr>
          <w:rFonts w:ascii="Arial Narrow" w:hAnsi="Arial Narrow"/>
          <w:sz w:val="22"/>
        </w:rPr>
      </w:pPr>
    </w:p>
    <w:p w14:paraId="612C9CD7" w14:textId="48757B26" w:rsidR="00506006" w:rsidRDefault="00506006" w:rsidP="00356109">
      <w:pPr>
        <w:rPr>
          <w:rFonts w:ascii="Arial Narrow" w:hAnsi="Arial Narrow"/>
          <w:sz w:val="22"/>
        </w:rPr>
      </w:pPr>
    </w:p>
    <w:p w14:paraId="5E0232B3" w14:textId="797CD10D" w:rsidR="00506006" w:rsidRDefault="00506006" w:rsidP="00356109">
      <w:pPr>
        <w:rPr>
          <w:rFonts w:ascii="Arial Narrow" w:hAnsi="Arial Narrow"/>
          <w:sz w:val="22"/>
        </w:rPr>
      </w:pPr>
    </w:p>
    <w:p w14:paraId="446CE5EB" w14:textId="4F5E24C9" w:rsidR="00506006" w:rsidRDefault="00506006" w:rsidP="00356109">
      <w:pPr>
        <w:rPr>
          <w:rFonts w:ascii="Arial Narrow" w:hAnsi="Arial Narrow"/>
          <w:sz w:val="22"/>
        </w:rPr>
      </w:pPr>
    </w:p>
    <w:p w14:paraId="69B614CC" w14:textId="0948D7E4" w:rsidR="00506006" w:rsidRDefault="00506006" w:rsidP="00356109">
      <w:pPr>
        <w:rPr>
          <w:rFonts w:ascii="Arial Narrow" w:hAnsi="Arial Narrow"/>
          <w:sz w:val="22"/>
        </w:rPr>
      </w:pPr>
    </w:p>
    <w:p w14:paraId="0570DD13" w14:textId="7516C267" w:rsidR="00356109" w:rsidRDefault="00356109" w:rsidP="00356109">
      <w:pPr>
        <w:rPr>
          <w:rFonts w:ascii="Arial Narrow" w:hAnsi="Arial Narrow"/>
          <w:sz w:val="22"/>
        </w:rPr>
      </w:pPr>
    </w:p>
    <w:p w14:paraId="052CD4DE" w14:textId="77777777" w:rsidR="009643BB" w:rsidRPr="004D27AE" w:rsidRDefault="009643BB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0DAFD15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1E0C8D">
        <w:rPr>
          <w:rFonts w:ascii="Arial Narrow" w:hAnsi="Arial Narrow" w:cs="Calibri"/>
          <w:b/>
          <w:sz w:val="22"/>
          <w:szCs w:val="22"/>
        </w:rPr>
        <w:t>Zásahový odev</w:t>
      </w:r>
      <w:r w:rsidR="00BE5D75">
        <w:rPr>
          <w:rFonts w:ascii="Arial Narrow" w:hAnsi="Arial Narrow" w:cs="Calibri"/>
          <w:b/>
          <w:sz w:val="22"/>
          <w:szCs w:val="22"/>
        </w:rPr>
        <w:t xml:space="preserve"> </w:t>
      </w:r>
      <w:r w:rsidR="009643BB">
        <w:rPr>
          <w:rFonts w:ascii="Arial Narrow" w:hAnsi="Arial Narrow" w:cs="Calibri"/>
          <w:b/>
          <w:sz w:val="22"/>
          <w:szCs w:val="22"/>
        </w:rPr>
        <w:t>Hasiči</w:t>
      </w:r>
      <w:r w:rsidR="001E0C8D">
        <w:rPr>
          <w:rFonts w:ascii="Arial Narrow" w:hAnsi="Arial Narrow" w:cs="Calibri"/>
          <w:b/>
          <w:sz w:val="22"/>
          <w:szCs w:val="22"/>
        </w:rPr>
        <w:t xml:space="preserve"> - </w:t>
      </w:r>
      <w:proofErr w:type="spellStart"/>
      <w:r w:rsidR="001E0C8D">
        <w:rPr>
          <w:rFonts w:ascii="Arial Narrow" w:hAnsi="Arial Narrow" w:cs="Calibri"/>
          <w:b/>
          <w:sz w:val="22"/>
          <w:szCs w:val="22"/>
        </w:rPr>
        <w:t>Ťažký</w:t>
      </w:r>
      <w:r w:rsidR="00604FC2">
        <w:rPr>
          <w:rFonts w:ascii="Arial Narrow" w:hAnsi="Arial Narrow" w:cs="Calibri"/>
          <w:b/>
          <w:sz w:val="22"/>
          <w:szCs w:val="22"/>
        </w:rPr>
        <w:t>_DNS</w:t>
      </w:r>
      <w:proofErr w:type="spellEnd"/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30CDD367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</w:t>
      </w:r>
      <w:r w:rsidR="009643BB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643BB">
        <w:rPr>
          <w:rFonts w:ascii="Arial Narrow" w:hAnsi="Arial Narrow" w:cs="Calibri"/>
          <w:sz w:val="22"/>
          <w:szCs w:val="22"/>
        </w:rPr>
        <w:t xml:space="preserve">, resp. českom 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0048DBB5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 xml:space="preserve">do </w:t>
      </w:r>
      <w:r w:rsidR="00455D05">
        <w:rPr>
          <w:rFonts w:ascii="Arial Narrow" w:hAnsi="Arial Narrow" w:cs="Calibri"/>
          <w:sz w:val="22"/>
          <w:szCs w:val="22"/>
        </w:rPr>
        <w:t>4</w:t>
      </w:r>
      <w:bookmarkStart w:id="0" w:name="_GoBack"/>
      <w:bookmarkEnd w:id="0"/>
      <w:r w:rsidR="009643BB">
        <w:rPr>
          <w:rFonts w:ascii="Arial Narrow" w:hAnsi="Arial Narrow" w:cs="Calibri"/>
          <w:sz w:val="22"/>
          <w:szCs w:val="22"/>
        </w:rPr>
        <w:t xml:space="preserve"> mesiacov </w:t>
      </w:r>
      <w:r w:rsidR="00BB5AE2">
        <w:rPr>
          <w:rFonts w:ascii="Arial Narrow" w:hAnsi="Arial Narrow" w:cs="Calibri"/>
          <w:sz w:val="22"/>
          <w:szCs w:val="22"/>
        </w:rPr>
        <w:t xml:space="preserve">odo dňa nadobudnutia účinnosti Kúpnej zmluvy. 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DCE12DF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</w:t>
      </w:r>
      <w:r w:rsidR="009643BB">
        <w:rPr>
          <w:rFonts w:ascii="Arial Narrow" w:hAnsi="Arial Narrow" w:cs="Calibri"/>
          <w:sz w:val="22"/>
          <w:szCs w:val="22"/>
          <w:lang w:eastAsia="en-US"/>
        </w:rPr>
        <w:t xml:space="preserve"> Slovenskej republiky alebo 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>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1CC3F6CB" w:rsidR="0055172A" w:rsidRPr="009643BB" w:rsidRDefault="0055172A" w:rsidP="009643B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74251B5C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9643BB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C95D9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4C62A55A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7622B7EB" w14:textId="48604326" w:rsidR="00485F33" w:rsidRPr="00D27380" w:rsidRDefault="00506006" w:rsidP="00506006">
      <w:pPr>
        <w:pStyle w:val="Bezriadkovania1"/>
        <w:tabs>
          <w:tab w:val="left" w:pos="567"/>
        </w:tabs>
        <w:rPr>
          <w:rFonts w:ascii="Arial Narrow" w:hAnsi="Arial Narrow"/>
        </w:rPr>
      </w:pPr>
      <w:r>
        <w:rPr>
          <w:rFonts w:ascii="Arial Narrow" w:hAnsi="Arial Narrow" w:cs="Times New Roman"/>
          <w:i/>
          <w:szCs w:val="20"/>
          <w:lang w:eastAsia="cs-CZ"/>
        </w:rPr>
        <w:tab/>
      </w:r>
      <w:r w:rsidR="00485F33" w:rsidRPr="00D27380">
        <w:rPr>
          <w:rFonts w:ascii="Arial Narrow" w:hAnsi="Arial Narrow"/>
        </w:rPr>
        <w:t>k rukám:</w:t>
      </w:r>
      <w:r w:rsidR="00485F33" w:rsidRPr="00D27380">
        <w:rPr>
          <w:rFonts w:ascii="Arial Narrow" w:hAnsi="Arial Narrow"/>
        </w:rPr>
        <w:tab/>
      </w:r>
      <w:r w:rsidR="00485F33" w:rsidRPr="00D27380">
        <w:rPr>
          <w:rFonts w:ascii="Arial Narrow" w:hAnsi="Arial Narrow"/>
        </w:rPr>
        <w:tab/>
      </w:r>
    </w:p>
    <w:p w14:paraId="2CF6B19A" w14:textId="7BCCC6B5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D27380">
        <w:rPr>
          <w:rFonts w:ascii="Arial Narrow" w:hAnsi="Arial Narrow"/>
          <w:sz w:val="22"/>
        </w:rPr>
        <w:t xml:space="preserve">   </w:t>
      </w:r>
      <w:r w:rsidR="00613A8C" w:rsidRPr="00D27380">
        <w:rPr>
          <w:rFonts w:ascii="Arial Narrow" w:hAnsi="Arial Narrow"/>
          <w:sz w:val="22"/>
        </w:rPr>
        <w:tab/>
      </w:r>
      <w:r w:rsidRPr="00D27380">
        <w:rPr>
          <w:rFonts w:ascii="Arial Narrow" w:hAnsi="Arial Narrow"/>
          <w:sz w:val="22"/>
        </w:rPr>
        <w:t xml:space="preserve">email: 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739701D9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244820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506006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1</w:t>
      </w:r>
      <w:r w:rsidR="00506006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50600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1D4A72F0" w14:textId="2CBCB133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7EB5990D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2438D0">
        <w:rPr>
          <w:rFonts w:ascii="Arial Narrow" w:hAnsi="Arial Narrow"/>
          <w:sz w:val="22"/>
          <w:szCs w:val="22"/>
        </w:rPr>
        <w:t xml:space="preserve"> 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244820">
        <w:rPr>
          <w:rFonts w:ascii="Arial Narrow" w:hAnsi="Arial Narrow"/>
          <w:sz w:val="22"/>
          <w:szCs w:val="22"/>
        </w:rPr>
        <w:t xml:space="preserve">              </w:t>
      </w:r>
      <w:r w:rsidR="002F7821">
        <w:rPr>
          <w:rFonts w:ascii="Arial Narrow" w:hAnsi="Arial Narrow"/>
          <w:sz w:val="22"/>
          <w:szCs w:val="22"/>
        </w:rPr>
        <w:t xml:space="preserve">     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3B2E0970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49FDAFE" w14:textId="2BAE4034" w:rsidR="001B3AE6" w:rsidRPr="00F436F6" w:rsidRDefault="001B3AE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BB89739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="002F7821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51677825" w14:textId="0E7E1C17" w:rsidR="003D1B32" w:rsidRDefault="003D1B32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23DF0CD1" w14:textId="0C57C781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1E8D4D6C" w14:textId="39479773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5E960C0F" w14:textId="685CE177" w:rsidR="002438D0" w:rsidRDefault="002438D0" w:rsidP="00506006">
      <w:pPr>
        <w:tabs>
          <w:tab w:val="clear" w:pos="2160"/>
          <w:tab w:val="clear" w:pos="2880"/>
          <w:tab w:val="clear" w:pos="450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2438D0" w:rsidSect="002438D0"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9D396" w14:textId="77777777" w:rsidR="00DE4349" w:rsidRDefault="00DE4349" w:rsidP="00983CE3">
      <w:r>
        <w:separator/>
      </w:r>
    </w:p>
  </w:endnote>
  <w:endnote w:type="continuationSeparator" w:id="0">
    <w:p w14:paraId="12F82A5B" w14:textId="77777777" w:rsidR="00DE4349" w:rsidRDefault="00DE4349" w:rsidP="00983CE3">
      <w:r>
        <w:continuationSeparator/>
      </w:r>
    </w:p>
  </w:endnote>
  <w:endnote w:type="continuationNotice" w:id="1">
    <w:p w14:paraId="51E9680E" w14:textId="77777777" w:rsidR="00DE4349" w:rsidRDefault="00DE4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62E59" w14:textId="77777777" w:rsidR="00DE4349" w:rsidRDefault="00DE4349" w:rsidP="00983CE3">
      <w:r>
        <w:separator/>
      </w:r>
    </w:p>
  </w:footnote>
  <w:footnote w:type="continuationSeparator" w:id="0">
    <w:p w14:paraId="34DAA086" w14:textId="77777777" w:rsidR="00DE4349" w:rsidRDefault="00DE4349" w:rsidP="00983CE3">
      <w:r>
        <w:continuationSeparator/>
      </w:r>
    </w:p>
  </w:footnote>
  <w:footnote w:type="continuationNotice" w:id="1">
    <w:p w14:paraId="20D125E4" w14:textId="77777777" w:rsidR="00DE4349" w:rsidRDefault="00DE4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893E9" w14:textId="5F4563ED" w:rsidR="00506006" w:rsidRPr="00506006" w:rsidRDefault="00506006" w:rsidP="00506006">
    <w:pPr>
      <w:pStyle w:val="Hlavika"/>
      <w:jc w:val="right"/>
      <w:rPr>
        <w:rFonts w:ascii="Arial Narrow" w:hAnsi="Arial Narrow"/>
        <w:sz w:val="18"/>
        <w:szCs w:val="18"/>
      </w:rPr>
    </w:pPr>
    <w:r w:rsidRPr="00506006">
      <w:rPr>
        <w:rFonts w:ascii="Arial Narrow" w:hAnsi="Arial Narrow"/>
        <w:sz w:val="18"/>
        <w:szCs w:val="18"/>
      </w:rPr>
      <w:t>Príloha č. 4 –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2CF5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149F6"/>
    <w:rsid w:val="0011636D"/>
    <w:rsid w:val="0012034B"/>
    <w:rsid w:val="00121519"/>
    <w:rsid w:val="00122EBB"/>
    <w:rsid w:val="00133C3F"/>
    <w:rsid w:val="0014076C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3AE6"/>
    <w:rsid w:val="001B4B11"/>
    <w:rsid w:val="001B5406"/>
    <w:rsid w:val="001C1564"/>
    <w:rsid w:val="001C7204"/>
    <w:rsid w:val="001D0C05"/>
    <w:rsid w:val="001D117F"/>
    <w:rsid w:val="001D67E7"/>
    <w:rsid w:val="001E0C8D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438D0"/>
    <w:rsid w:val="00244820"/>
    <w:rsid w:val="002500F9"/>
    <w:rsid w:val="0025448F"/>
    <w:rsid w:val="002618BA"/>
    <w:rsid w:val="002644AA"/>
    <w:rsid w:val="002725FA"/>
    <w:rsid w:val="00275606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2F7821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5BD"/>
    <w:rsid w:val="003B3DFB"/>
    <w:rsid w:val="003D1B32"/>
    <w:rsid w:val="003D2F55"/>
    <w:rsid w:val="003D4BA0"/>
    <w:rsid w:val="003D7909"/>
    <w:rsid w:val="003D79D5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878"/>
    <w:rsid w:val="00436AD6"/>
    <w:rsid w:val="00440497"/>
    <w:rsid w:val="0045329E"/>
    <w:rsid w:val="00455D05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06006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3755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037C"/>
    <w:rsid w:val="0060327D"/>
    <w:rsid w:val="00604FC2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07F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3B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45F78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5AE2"/>
    <w:rsid w:val="00BB6F56"/>
    <w:rsid w:val="00BB79AD"/>
    <w:rsid w:val="00BC2B1E"/>
    <w:rsid w:val="00BC5C4E"/>
    <w:rsid w:val="00BD7B3F"/>
    <w:rsid w:val="00BE1E37"/>
    <w:rsid w:val="00BE5D75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61439"/>
    <w:rsid w:val="00C63B11"/>
    <w:rsid w:val="00C64549"/>
    <w:rsid w:val="00C70BFF"/>
    <w:rsid w:val="00C76025"/>
    <w:rsid w:val="00C819A9"/>
    <w:rsid w:val="00C831C6"/>
    <w:rsid w:val="00C84D27"/>
    <w:rsid w:val="00C85957"/>
    <w:rsid w:val="00C907E6"/>
    <w:rsid w:val="00C95086"/>
    <w:rsid w:val="00CA0AA3"/>
    <w:rsid w:val="00CA20B2"/>
    <w:rsid w:val="00CA27C2"/>
    <w:rsid w:val="00CA5071"/>
    <w:rsid w:val="00CA563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27380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4349"/>
    <w:rsid w:val="00DE577A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7797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F848926-9A3E-4D75-A5D3-481D24A84B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528BB0-34B1-475D-9153-FBBEB44CA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7</Words>
  <Characters>17257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6</cp:revision>
  <cp:lastPrinted>2023-08-11T13:30:00Z</cp:lastPrinted>
  <dcterms:created xsi:type="dcterms:W3CDTF">2024-10-04T10:15:00Z</dcterms:created>
  <dcterms:modified xsi:type="dcterms:W3CDTF">2024-12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